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3" w:name="X6df0f14ab665e73c145c3d7125743e816e8597e"/>
    <w:p>
      <w:pPr>
        <w:pStyle w:val="Heading1"/>
      </w:pPr>
      <w:r>
        <w:t xml:space="preserve">Internship Application Letter for Mathematician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bookmarkStart w:id="20" w:name="hiring-manager"/>
    <w:p>
      <w:pPr>
        <w:pStyle w:val="Heading2"/>
      </w:pPr>
      <w:r>
        <w:t xml:space="preserve">Hiring Manager</w:t>
      </w:r>
    </w:p>
    <w:bookmarkEnd w:id="20"/>
    <w:bookmarkStart w:id="21" w:name="companyorganization-name"/>
    <w:p>
      <w:pPr>
        <w:pStyle w:val="Heading2"/>
      </w:pPr>
      <w:r>
        <w:t xml:space="preserve">[Company/Organization Name]</w:t>
      </w:r>
    </w:p>
    <w:p>
      <w:pPr>
        <w:pStyle w:val="FirstParagraph"/>
      </w:pPr>
      <w:r>
        <w:t xml:space="preserve">[Company Address]</w:t>
      </w:r>
    </w:p>
    <w:p>
      <w:pPr>
        <w:pStyle w:val="BodyText"/>
      </w:pPr>
      <w:r>
        <w:t xml:space="preserve">Montreal, Quebec H3C 1A5</w:t>
      </w:r>
    </w:p>
    <w:bookmarkEnd w:id="21"/>
    <w:bookmarkStart w:id="22" w:name="Xc3540165614e9f509ff69f3d4c1aef6a3074a62"/>
    <w:p>
      <w:pPr>
        <w:pStyle w:val="Heading2"/>
      </w:pPr>
      <w:r>
        <w:t xml:space="preserve">Subject: Application for Mathematician Internship Position</w:t>
      </w:r>
    </w:p>
    <w:bookmarkEnd w:id="22"/>
    <w:p>
      <w:pPr>
        <w:pStyle w:val="FirstParagraph"/>
      </w:pPr>
      <w:r>
        <w:t xml:space="preserve">Dear Hiring Manager,</w:t>
      </w:r>
    </w:p>
    <w:p>
      <w:pPr>
        <w:pStyle w:val="BodyText"/>
      </w:pPr>
      <w:r>
        <w:t xml:space="preserve">It is with profound enthusiasm and meticulous preparation that I submit my application for the Mathematician Internship position at [Company/Organization Name] in Montreal, Quebec. As a dedicated mathematics graduate from [Your University], I have cultivated a rigorous analytical framework through advanced coursework, research projects, and collaborative problem-solving experiences—precisely aligning with your organization’s commitment to excellence in mathematical innovation. My academic trajectory has been purposefully shaped to contribute meaningfully to the dynamic landscape of mathematical research and application in Canada Montreal, where interdisciplinary collaboration is not just encouraged but celebrated as a catalyst for discovery.</w:t>
      </w:r>
    </w:p>
    <w:p>
      <w:pPr>
        <w:pStyle w:val="BodyText"/>
      </w:pPr>
      <w:r>
        <w:t xml:space="preserve">Throughout my undergraduate studies at [Your University], I immersed myself in theoretical and applied mathematics, mastering complex analysis, stochastic modeling, algebraic topology, and computational number theory. My honors thesis on "Optimal Control Strategies in Multi-Agent Systems Using Graph Theory" directly addressed real-world challenges in logistics optimization—a domain where [Company/Organization Name]’s recent projects on sustainable urban infrastructure have made significant strides. I developed a MATLAB-based simulation framework that reduced computational time by 32% compared to conventional methods, a technical achievement I believe would translate seamlessly to your team’s work in algorithmic efficiency for Montreal’s evolving transportation networks. This project exemplifies my ability to bridge abstract mathematical concepts with tangible solutions—a core competency demanded in today’s data-driven economy.</w:t>
      </w:r>
    </w:p>
    <w:p>
      <w:pPr>
        <w:pStyle w:val="BodyText"/>
      </w:pPr>
      <w:r>
        <w:t xml:space="preserve">What truly distinguishes my approach is my commitment to contextualizing mathematics within societal frameworks. In Montreal, I have actively engaged with the city’s vibrant academic ecosystem, attending seminars at the Centre de Recherches Mathématiques (CRM) and collaborating on a community-based project using statistical modeling to analyze public health data for local health authorities. This experience deepened my understanding of how mathematical insights can drive equitable policy decisions—a perspective that resonates with [Company/Organization Name]’s mission statement emphasizing "mathematical solutions for human-centric challenges." I am particularly inspired by your recent publication on machine learning applications in climate resilience, which mirrors my own exploration of partial differential equations in environmental modeling during my final year.</w:t>
      </w:r>
    </w:p>
    <w:p>
      <w:pPr>
        <w:pStyle w:val="BodyText"/>
      </w:pPr>
      <w:r>
        <w:t xml:space="preserve">My technical proficiency extends beyond theoretical frameworks to robust computational implementation. I have honed advanced skills in Python (NumPy, SciPy, TensorFlow), R for statistical analysis, and LaTeX for academic communication. During a summer research fellowship at [Another Institution], I co-authored a paper on Bayesian inference techniques applied to financial risk assessment—a work now under review at the Journal of Applied Probability. This experience underscores my ability to navigate complex mathematical literature while contributing original insights: qualities essential for success in your internship program where intellectual curiosity and methodological rigor are paramount.</w:t>
      </w:r>
    </w:p>
    <w:p>
      <w:pPr>
        <w:pStyle w:val="BodyText"/>
      </w:pPr>
      <w:r>
        <w:t xml:space="preserve">Montreal’s unique position as Canada’s premier hub for mathematical innovation makes this internship an irreplaceable opportunity. The city hosts the Fields Institute, CRM, and McGill University’s renowned Department of Mathematics—centers where theoretical breakthroughs routinely intersect with practical applications in AI, finance, and environmental science. I have long admired how Montreal fosters a culture where mathematicians collaborate across disciplines: from Concordia’s applied mathematics group working with aerospace engineers to Polytechnique Montréal’s data science initiatives supporting local startups. This ecosystem is precisely what I aim to contribute to and learn from as an Internship Application Letter for the Mathematician role at [Company/Organization Name]—a firm whose work embodies this interdisciplinary spirit.</w:t>
      </w:r>
    </w:p>
    <w:p>
      <w:pPr>
        <w:pStyle w:val="BodyText"/>
      </w:pPr>
      <w:r>
        <w:t xml:space="preserve">Moreover, my cultural fluency in Montreal’s bilingual environment (fluent in English and French) ensures seamless integration into your team. I have lived and studied in Montreal since 2021, participating actively in the city’s academic community through the Association des Étudiants en Mathématiques de Montréal (AÉMM). This immersion has cultivated not only language skills but a nuanced appreciation for how Quebec’s mathematical tradition—rooted in thinkers like Jacques-Louis Lions and contemporary leaders at CRM—shapes modern research. I am eager to contribute this understanding while learning from your team’s expertise, which directly supports Canada Montreal’s strategic goal of positioning itself as North America’s leading center for mathematical innovation.</w:t>
      </w:r>
    </w:p>
    <w:p>
      <w:pPr>
        <w:pStyle w:val="BodyText"/>
      </w:pPr>
      <w:r>
        <w:t xml:space="preserve">I am particularly drawn to your organization’s emphasis on mentorship and professional development. The structured internship framework you offer—combining project-based work with regular knowledge-sharing sessions—aligns perfectly with my growth objectives. I am confident that under the guidance of your esteemed mathematicians, I can rapidly transition from theoretical study to impactful application in areas such as [mention specific area if known, e.g., "cryptography for secure urban networks" or "predictive modeling for renewable energy systems"]. My résumé, attached for your review, provides further detail on my academic achievements and technical competencies.</w:t>
      </w:r>
    </w:p>
    <w:p>
      <w:pPr>
        <w:pStyle w:val="BodyText"/>
      </w:pPr>
      <w:r>
        <w:t xml:space="preserve">Thank you for considering my application. I am deeply motivated by the opportunity to apply my mathematical acumen within Canada Montreal’s thriving intellectual community and to support [Company/Organization Name]’s mission of advancing knowledge through rigorous analysis. I welcome the chance to discuss how my skills in theoretical modeling, computational implementation, and collaborative problem-solving can contribute to your current projects. I am available for an interview at your earliest convenience and will follow up next week.</w:t>
      </w:r>
    </w:p>
    <w:p>
      <w:pPr>
        <w:pStyle w:val="BodyText"/>
      </w:pPr>
      <w:r>
        <w:t xml:space="preserve">With sincere appreciation for the work you do,</w:t>
      </w:r>
    </w:p>
    <w:p>
      <w:pPr>
        <w:pStyle w:val="BodyText"/>
      </w:pPr>
      <w:r>
        <w:t xml:space="preserve">[Your Full Name]</w:t>
      </w:r>
    </w:p>
    <w:p>
      <w:pPr>
        <w:pStyle w:val="BodyText"/>
      </w:pPr>
      <w:r>
        <w:t xml:space="preserve">[Your Student ID/University Affiliation, if applicabl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dc:title>
  <dc:creator/>
  <dc:language>en</dc:language>
  <cp:keywords/>
  <dcterms:created xsi:type="dcterms:W3CDTF">2026-07-17T11:43:39Z</dcterms:created>
  <dcterms:modified xsi:type="dcterms:W3CDTF">2026-07-17T11:43:39Z</dcterms:modified>
</cp:coreProperties>
</file>

<file path=docProps/custom.xml><?xml version="1.0" encoding="utf-8"?>
<Properties xmlns="http://schemas.openxmlformats.org/officeDocument/2006/custom-properties" xmlns:vt="http://schemas.openxmlformats.org/officeDocument/2006/docPropsVTypes"/>
</file>